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51877A2" w:rsidR="000C49FD" w:rsidRPr="00104020" w:rsidRDefault="00104020" w:rsidP="00E31880">
      <w:pPr>
        <w:jc w:val="center"/>
        <w:rPr>
          <w:b/>
          <w:bCs/>
          <w:sz w:val="32"/>
          <w:szCs w:val="32"/>
        </w:rPr>
      </w:pPr>
      <w:r w:rsidRPr="00104020">
        <w:rPr>
          <w:b/>
          <w:bCs/>
          <w:sz w:val="32"/>
          <w:szCs w:val="32"/>
        </w:rPr>
        <w:t>(</w:t>
      </w:r>
      <w:r w:rsidR="0061307E">
        <w:rPr>
          <w:b/>
          <w:bCs/>
          <w:sz w:val="32"/>
          <w:szCs w:val="32"/>
        </w:rPr>
        <w:t>New York</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CD1936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1307E">
        <w:rPr>
          <w:sz w:val="22"/>
          <w:szCs w:val="22"/>
        </w:rPr>
        <w:t>New York</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012638" w:rsidR="00C543C7" w:rsidRDefault="0061307E"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11A31" w14:textId="77777777" w:rsidR="00296D27" w:rsidRDefault="00296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9BE178C" w:rsidR="004F70A3" w:rsidRPr="00296D27" w:rsidRDefault="004F70A3" w:rsidP="00296D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A2D4E" w14:textId="77777777" w:rsidR="00296D27" w:rsidRDefault="00296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FDBA5" w14:textId="77777777" w:rsidR="00296D27" w:rsidRDefault="00296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8D4CDD1" w:rsidR="004F70A3" w:rsidRPr="00296D27" w:rsidRDefault="004F70A3" w:rsidP="00296D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B6F98" w14:textId="77777777" w:rsidR="00296D27" w:rsidRDefault="00296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0279340">
    <w:abstractNumId w:val="3"/>
  </w:num>
  <w:num w:numId="2" w16cid:durableId="367800954">
    <w:abstractNumId w:val="2"/>
  </w:num>
  <w:num w:numId="3" w16cid:durableId="1029184130">
    <w:abstractNumId w:val="0"/>
  </w:num>
  <w:num w:numId="4" w16cid:durableId="1449739892">
    <w:abstractNumId w:val="4"/>
  </w:num>
  <w:num w:numId="5" w16cid:durableId="284510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96D27"/>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1307E"/>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1</Words>
  <Characters>2115</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82</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